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st</w:t>
      </w:r>
      <w:r>
        <w:t xml:space="preserve"> </w:t>
      </w:r>
      <w:r>
        <w:t xml:space="preserve">Cover</w:t>
      </w:r>
      <w:r>
        <w:t xml:space="preserve"> </w:t>
      </w:r>
      <w:r>
        <w:t xml:space="preserve">Letter</w:t>
      </w:r>
      <w:r>
        <w:t xml:space="preserve"> </w:t>
      </w:r>
      <w:r>
        <w:t xml:space="preserve">-</w:t>
      </w:r>
      <w:r>
        <w:t xml:space="preserve"> </w:t>
      </w:r>
      <w:r>
        <w:t xml:space="preserve">Nigeria</w:t>
      </w:r>
      <w:r>
        <w:t xml:space="preserve"> </w:t>
      </w:r>
      <w:r>
        <w:t xml:space="preserve">Abuja</w:t>
      </w:r>
    </w:p>
    <w:bookmarkStart w:id="20" w:name="X1cbe87070d36ae7459ed7450aabe6677cc9282f"/>
    <w:p>
      <w:pPr>
        <w:pStyle w:val="Heading1"/>
      </w:pPr>
      <w:r>
        <w:t xml:space="preserve">Cover Letter for Geologist Position in Nigeria Abuja</w:t>
      </w:r>
    </w:p>
    <w:p>
      <w:pPr>
        <w:pStyle w:val="FirstParagraph"/>
      </w:pPr>
      <w:r>
        <w:rPr>
          <w:bCs/>
          <w:b/>
        </w:rPr>
        <w:t xml:space="preserve">Date:</w:t>
      </w:r>
      <w:r>
        <w:t xml:space="preserve"> </w:t>
      </w:r>
      <w:r>
        <w:t xml:space="preserve">[Insert Date]</w:t>
      </w:r>
    </w:p>
    <w:p>
      <w:pPr>
        <w:pStyle w:val="BodyText"/>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To the Hiring Manager,</w:t>
      </w:r>
      <w:r>
        <w:br/>
      </w:r>
      <w:r>
        <w:t xml:space="preserve">Ministry of Mines and Petroleum Resources</w:t>
      </w:r>
      <w:r>
        <w:br/>
      </w:r>
      <w:r>
        <w:t xml:space="preserve">Federal Capital Territory (FCT), Abuja</w:t>
      </w:r>
      <w:r>
        <w:br/>
      </w:r>
      <w:r>
        <w:t xml:space="preserve">Nigeria</w:t>
      </w:r>
    </w:p>
    <w:p>
      <w:pPr>
        <w:pStyle w:val="BodyText"/>
      </w:pPr>
      <w:r>
        <w:t xml:space="preserve">Dear Hiring Manager,</w:t>
      </w:r>
    </w:p>
    <w:p>
      <w:pPr>
        <w:pStyle w:val="BodyText"/>
      </w:pPr>
      <w:r>
        <w:t xml:space="preserve">I am writing to express my enthusiastic interest in the Geologist position at the Ministry of Mines and Petroleum Resources in Nigeria Abuja. With a robust academic foundation in geology, extensive field experience across diverse geological terrains, and a profound understanding of Nigeria’s unique environmental and resource challenges, I am eager to contribute my expertise to support sustainable development and resource management initiatives in Abuja. As a geologist deeply committed to advancing the field in Africa’s geopolitical hub, I am confident that my skills align with the critical needs of your organization.</w:t>
      </w:r>
    </w:p>
    <w:p>
      <w:pPr>
        <w:pStyle w:val="BodyText"/>
      </w:pPr>
      <w:r>
        <w:t xml:space="preserve">My academic journey began with a Bachelor’s Degree in Geology from the University of Ibadan, followed by a Master’s in Petroleum Geology from Ahmadu Bello University, Zaria. These programs equipped me with specialized knowledge in sedimentary basins, mineral exploration, and hydrocarbon geochemistry—areas that are particularly relevant to Nigeria’s geological profile. My doctoral research at the Federal University of Technology, Minna focused on the tectonic evolution of the Nigerian Basement Complex and its implications for mineral resource potential. This work not only deepened my technical expertise but also honed my ability to analyze complex geological data and communicate findings effectively, a skill I believe is vital for collaborative projects in Abuja.</w:t>
      </w:r>
    </w:p>
    <w:p>
      <w:pPr>
        <w:pStyle w:val="BodyText"/>
      </w:pPr>
      <w:r>
        <w:t xml:space="preserve">Professionally, I have spent over a decade working in both the public and private sectors across Nigeria. As a Senior Geologist with the Geological Survey of Nigeria (GSN), I led field surveys in the Jos Plateau and the Chad Basin, mapping mineral occurrences and assessing groundwater resources. My role involved collaborating with local communities to ensure sustainable land use practices, which reinforced my commitment to integrating geological science with social responsibility—a principle that resonates strongly in Abuja’s rapidly urbanizing landscape. Additionally, I have contributed to environmental impact assessments for infrastructure projects in the FCT, ensuring compliance with national regulations and mitigating risks associated with geological hazards such as landslides and soil instability.</w:t>
      </w:r>
    </w:p>
    <w:p>
      <w:pPr>
        <w:pStyle w:val="BodyText"/>
      </w:pPr>
      <w:r>
        <w:t xml:space="preserve">What sets me apart as a geologist is my adaptability to Nigeria’s dynamic environment. Abuja, as the political and administrative heart of the country, presents unique challenges and opportunities. The city’s growth necessitates careful planning to manage natural resources, prevent land degradation, and address subsurface risks. My experience in urban geology—such as analyzing soil composition for construction projects or evaluating aquifer systems for water supply—positions me to support Abuja’s development while safeguarding its geological heritage. Furthermore, I have a proven track record of leveraging technology like GIS mapping and remote sensing to enhance decision-making processes, which is critical for modernizing Nigeria’s resource management frameworks.</w:t>
      </w:r>
    </w:p>
    <w:p>
      <w:pPr>
        <w:pStyle w:val="BodyText"/>
      </w:pPr>
      <w:r>
        <w:t xml:space="preserve">I am particularly drawn to this opportunity because of the Ministry’s mandate to harness Nigeria’s mineral wealth while promoting environmental stewardship. Abuja, as a hub for national policy-making, offers a unique platform to influence strategies that balance economic growth with ecological preservation. My passion for geology is fueled by a desire to contribute to solutions that address pressing issues such as desertification in the north, oil spillage in the Niger Delta, and the sustainable exploitation of critical minerals like lithium and tantalum—resources that could drive Nigeria’s green energy transition.</w:t>
      </w:r>
    </w:p>
    <w:p>
      <w:pPr>
        <w:pStyle w:val="BodyText"/>
      </w:pPr>
      <w:r>
        <w:t xml:space="preserve">Throughout my career, I have prioritized collaboration with multidisciplinary teams, including engineers, environmental scientists, and policymakers. This approach has enabled me to deliver projects that meet technical standards while addressing community needs. For instance, during a recent initiative in Kano State, I worked with local stakeholders to develop a groundwater management plan that reduced contamination risks and improved access to clean water. Such experiences have taught me the importance of transparency, cultural sensitivity, and innovation—qualities I am eager to bring to the Ministry of Mines and Petroleum Resources.</w:t>
      </w:r>
    </w:p>
    <w:p>
      <w:pPr>
        <w:pStyle w:val="BodyText"/>
      </w:pPr>
      <w:r>
        <w:t xml:space="preserve">As a geologist with a deep respect for Nigeria’s geological legacy, I am motivated to contribute my expertise to Abuja’s evolving landscape. Whether it is supporting mineral exploration in underdeveloped regions, mitigating risks from natural disasters, or advising on sustainable infrastructure development, I am committed to advancing the field of geology in ways that benefit both people and the planet. I would welcome the opportunity to discuss how my background and vision align with your organization’s goals.</w:t>
      </w:r>
    </w:p>
    <w:p>
      <w:pPr>
        <w:pStyle w:val="BodyText"/>
      </w:pPr>
      <w:r>
        <w:t xml:space="preserve">Thank you for considering my application. I look forward to the possibility of contributing to Nigeria Abuja’s geological future.</w:t>
      </w:r>
    </w:p>
    <w:p>
      <w:pPr>
        <w:pStyle w:val="BodyText"/>
      </w:pPr>
      <w:r>
        <w:t xml:space="preserve">Sincerely,</w:t>
      </w:r>
      <w:r>
        <w:br/>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st Cover Letter - Nigeria Abuja</dc:title>
  <dc:creator/>
  <dc:language>en</dc:language>
  <cp:keywords/>
  <dcterms:created xsi:type="dcterms:W3CDTF">2026-07-23T21:21:35Z</dcterms:created>
  <dcterms:modified xsi:type="dcterms:W3CDTF">2026-07-23T21:21:35Z</dcterms:modified>
</cp:coreProperties>
</file>

<file path=docProps/custom.xml><?xml version="1.0" encoding="utf-8"?>
<Properties xmlns="http://schemas.openxmlformats.org/officeDocument/2006/custom-properties" xmlns:vt="http://schemas.openxmlformats.org/officeDocument/2006/docPropsVTypes"/>
</file>